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DD155" w14:textId="0D41759F" w:rsidR="002B1259" w:rsidRP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CF84EE2" w14:textId="7A208BB6" w:rsidR="00356613" w:rsidRDefault="00356613"/>
    <w:p w14:paraId="4D9CC193" w14:textId="055864D2" w:rsidR="00356613" w:rsidRPr="00824F43" w:rsidRDefault="00356613" w:rsidP="002B1259">
      <w:pPr>
        <w:pStyle w:val="1"/>
      </w:pPr>
      <w:r w:rsidRPr="002B1259">
        <w:t>P</w:t>
      </w:r>
      <w:r w:rsidR="002B1259">
        <w:rPr>
          <w:lang w:val="en-US"/>
        </w:rPr>
        <w:t>T</w:t>
      </w:r>
      <w:proofErr w:type="spellStart"/>
      <w:r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77777777" w:rsidR="00356613" w:rsidRPr="00824F43" w:rsidRDefault="00356613" w:rsidP="00356613"/>
    <w:p w14:paraId="3B8B777C" w14:textId="51C526B8" w:rsidR="00356613" w:rsidRPr="00824F43" w:rsidRDefault="00356613" w:rsidP="002B1259">
      <w:pPr>
        <w:pStyle w:val="1"/>
      </w:pPr>
      <w:r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</w:t>
      </w:r>
      <w:r w:rsidRPr="00356613">
        <w:rPr>
          <w:lang w:val="en-US"/>
        </w:rPr>
        <w:t>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5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824F43" w:rsidRDefault="00356613" w:rsidP="002B1259">
      <w:pPr>
        <w:pStyle w:val="2"/>
        <w:rPr>
          <w:lang w:val="en-US"/>
        </w:rPr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</w:t>
      </w:r>
      <w:r>
        <w:t xml:space="preserve">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6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t xml:space="preserve">Λύση: </w:t>
      </w:r>
      <w:hyperlink r:id="rId7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798CCCC1" w:rsidR="00356613" w:rsidRDefault="00356613" w:rsidP="002B1259">
      <w:pPr>
        <w:pStyle w:val="1"/>
        <w:rPr>
          <w:lang w:val="en-US"/>
        </w:rPr>
      </w:pPr>
      <w:r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385CB952" w14:textId="262B1CE9" w:rsidR="00824F43" w:rsidRDefault="00824F43" w:rsidP="000D7837">
      <w:r>
        <w:t xml:space="preserve">Λύση: </w:t>
      </w:r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</w:t>
      </w:r>
      <w:r>
        <w:t>θα πρέπει να υπολογίζει</w:t>
      </w:r>
      <w:r>
        <w:t xml:space="preserve"> το άθροισμα από το 1 </w:t>
      </w:r>
      <w:r>
        <w:lastRenderedPageBreak/>
        <w:t xml:space="preserve">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</w:t>
      </w:r>
      <w:r w:rsidR="00A26C7A">
        <w:t>Γράψτε τις εντολές μεταγλώττισης και εκτέλεσης του προγράμματος.</w:t>
      </w:r>
    </w:p>
    <w:p w14:paraId="465D7EF9" w14:textId="77777777" w:rsidR="00A26C7A" w:rsidRDefault="00A51C6B" w:rsidP="00A51C6B">
      <w:pPr>
        <w:jc w:val="both"/>
      </w:pPr>
      <w:r>
        <w:t>Λύση:</w:t>
      </w:r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06D5FA40" w:rsidR="00A26C7A" w:rsidRPr="00A26C7A" w:rsidRDefault="00A26C7A" w:rsidP="00A26C7A">
      <w:r>
        <w:t xml:space="preserve">Λύση: </w:t>
      </w:r>
      <w:bookmarkStart w:id="0" w:name="_GoBack"/>
      <w:bookmarkEnd w:id="0"/>
    </w:p>
    <w:sectPr w:rsidR="00A26C7A" w:rsidRPr="00A26C7A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D7837"/>
    <w:rsid w:val="002B1259"/>
    <w:rsid w:val="00356613"/>
    <w:rsid w:val="003D0C42"/>
    <w:rsid w:val="007C3CC8"/>
    <w:rsid w:val="0081666A"/>
    <w:rsid w:val="00824F43"/>
    <w:rsid w:val="00840D76"/>
    <w:rsid w:val="00A26C7A"/>
    <w:rsid w:val="00A51C6B"/>
    <w:rsid w:val="00C168FB"/>
    <w:rsid w:val="00C3728B"/>
    <w:rsid w:val="00EB2CB2"/>
    <w:rsid w:val="00EF6B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omp03.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omp02.c" TargetMode="External"/><Relationship Id="rId5" Type="http://schemas.openxmlformats.org/officeDocument/2006/relationships/hyperlink" Target="https://github.com/chgogos/ceteiep_pdc/blob/master/exams_preparation/prepare_omp01.c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</TotalTime>
  <Pages>2</Pages>
  <Words>431</Words>
  <Characters>2332</Characters>
  <Application>Microsoft Office Word</Application>
  <DocSecurity>0</DocSecurity>
  <Lines>19</Lines>
  <Paragraphs>5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Christos Gogos</cp:lastModifiedBy>
  <cp:revision>3</cp:revision>
  <dcterms:created xsi:type="dcterms:W3CDTF">2019-06-09T07:37:00Z</dcterms:created>
  <dcterms:modified xsi:type="dcterms:W3CDTF">2019-06-09T08:48:00Z</dcterms:modified>
</cp:coreProperties>
</file>